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2DD" w:rsidRPr="007532D8" w:rsidRDefault="00C612DD" w:rsidP="00C612DD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Clustering Using R</w:t>
      </w:r>
    </w:p>
    <w:p w:rsidR="00C612DD" w:rsidRDefault="00C612DD" w:rsidP="00C612DD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C612DD" w:rsidRDefault="00C612DD" w:rsidP="00C612DD">
      <w:pPr>
        <w:pStyle w:val="NumberingExercise"/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 xml:space="preserve">Fill in the </w:t>
      </w:r>
      <w:proofErr w:type="spellStart"/>
      <w:r>
        <w:rPr>
          <w:rFonts w:asciiTheme="minorHAnsi" w:hAnsiTheme="minorHAnsi"/>
          <w:i/>
          <w:sz w:val="28"/>
          <w:szCs w:val="24"/>
        </w:rPr>
        <w:t>answersheet</w:t>
      </w:r>
      <w:proofErr w:type="spellEnd"/>
      <w:r>
        <w:rPr>
          <w:rFonts w:asciiTheme="minorHAnsi" w:hAnsiTheme="minorHAnsi"/>
          <w:i/>
          <w:sz w:val="28"/>
          <w:szCs w:val="24"/>
        </w:rPr>
        <w:t xml:space="preserve"> below based on the output from R/</w:t>
      </w:r>
      <w:proofErr w:type="spellStart"/>
      <w:r>
        <w:rPr>
          <w:rFonts w:asciiTheme="minorHAnsi" w:hAnsiTheme="minorHAnsi"/>
          <w:i/>
          <w:sz w:val="28"/>
          <w:szCs w:val="24"/>
        </w:rPr>
        <w:t>RStudio</w:t>
      </w:r>
      <w:proofErr w:type="spellEnd"/>
      <w:r>
        <w:rPr>
          <w:rFonts w:asciiTheme="minorHAnsi" w:hAnsiTheme="minorHAnsi"/>
          <w:i/>
          <w:sz w:val="28"/>
          <w:szCs w:val="24"/>
        </w:rPr>
        <w:t>:</w:t>
      </w:r>
    </w:p>
    <w:p w:rsidR="007D23C1" w:rsidRDefault="007D23C1"/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648"/>
        <w:gridCol w:w="4279"/>
        <w:gridCol w:w="4649"/>
      </w:tblGrid>
      <w:tr w:rsidR="00BB568F" w:rsidRPr="007532D8" w:rsidTr="009036F0">
        <w:tc>
          <w:tcPr>
            <w:tcW w:w="648" w:type="dxa"/>
          </w:tcPr>
          <w:p w:rsidR="00BB568F" w:rsidRPr="007532D8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sz w:val="28"/>
                <w:szCs w:val="24"/>
              </w:rPr>
            </w:pPr>
            <w:bookmarkStart w:id="0" w:name="_Hlk499497844"/>
          </w:p>
        </w:tc>
        <w:tc>
          <w:tcPr>
            <w:tcW w:w="4279" w:type="dxa"/>
          </w:tcPr>
          <w:p w:rsidR="00BB568F" w:rsidRPr="000F4A00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Question</w:t>
            </w:r>
          </w:p>
        </w:tc>
        <w:tc>
          <w:tcPr>
            <w:tcW w:w="4649" w:type="dxa"/>
          </w:tcPr>
          <w:p w:rsidR="00BB568F" w:rsidRPr="000F4A00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Answer</w:t>
            </w:r>
          </w:p>
        </w:tc>
      </w:tr>
      <w:tr w:rsidR="00BB568F" w:rsidRPr="004D6439" w:rsidTr="009036F0">
        <w:trPr>
          <w:trHeight w:val="422"/>
        </w:trPr>
        <w:tc>
          <w:tcPr>
            <w:tcW w:w="9576" w:type="dxa"/>
            <w:gridSpan w:val="3"/>
          </w:tcPr>
          <w:p w:rsidR="00BB568F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:rsidR="00BB568F" w:rsidRPr="00211993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11993">
              <w:rPr>
                <w:rFonts w:asciiTheme="minorHAnsi" w:hAnsiTheme="minorHAnsi"/>
                <w:szCs w:val="22"/>
              </w:rPr>
              <w:t>Based on your script output</w:t>
            </w:r>
            <w:r>
              <w:rPr>
                <w:rFonts w:asciiTheme="minorHAnsi" w:hAnsiTheme="minorHAnsi"/>
                <w:szCs w:val="22"/>
              </w:rPr>
              <w:t xml:space="preserve"> with 5 clusters</w:t>
            </w:r>
            <w:r w:rsidRPr="00211993">
              <w:rPr>
                <w:rFonts w:asciiTheme="minorHAnsi" w:hAnsiTheme="minorHAnsi"/>
                <w:szCs w:val="22"/>
              </w:rPr>
              <w:t xml:space="preserve">, answer Questions 1-7 </w:t>
            </w:r>
            <w:r>
              <w:rPr>
                <w:rFonts w:asciiTheme="minorHAnsi" w:hAnsiTheme="minorHAnsi"/>
                <w:szCs w:val="22"/>
              </w:rPr>
              <w:t>below</w:t>
            </w:r>
            <w:r w:rsidRPr="00211993">
              <w:rPr>
                <w:rFonts w:asciiTheme="minorHAnsi" w:hAnsiTheme="minorHAnsi"/>
                <w:szCs w:val="22"/>
              </w:rPr>
              <w:t>.</w:t>
            </w:r>
          </w:p>
        </w:tc>
      </w:tr>
      <w:tr w:rsidR="00BB568F" w:rsidRPr="004D6439" w:rsidTr="009036F0">
        <w:trPr>
          <w:trHeight w:val="422"/>
        </w:trPr>
        <w:tc>
          <w:tcPr>
            <w:tcW w:w="648" w:type="dxa"/>
          </w:tcPr>
          <w:p w:rsidR="00BB568F" w:rsidRPr="004D6439" w:rsidRDefault="00BB568F" w:rsidP="009036F0">
            <w:pPr>
              <w:spacing w:after="120"/>
              <w:jc w:val="right"/>
            </w:pPr>
            <w:r>
              <w:t>1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Which cluster is the largest (write the number of the cluster)?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How many stores are in the largest cluster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(i.e. what is the cluster size)</w:t>
            </w:r>
            <w:r w:rsidRPr="00E04D8E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spacing w:after="120"/>
              <w:jc w:val="right"/>
            </w:pPr>
            <w:r>
              <w:t>2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  <w:r w:rsidRPr="002A3BFD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population average across all stores)? (write one or two sentences)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spacing w:after="120"/>
              <w:jc w:val="right"/>
            </w:pPr>
            <w:r>
              <w:t>3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spacing w:after="120"/>
              <w:jc w:val="right"/>
            </w:pPr>
            <w:r>
              <w:t>4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s (i.e. within-cluster SSE) for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ind w:left="360" w:hanging="36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spacing w:after="120"/>
              <w:jc w:val="right"/>
            </w:pPr>
            <w:r>
              <w:t>5</w:t>
            </w:r>
          </w:p>
        </w:tc>
        <w:tc>
          <w:tcPr>
            <w:tcW w:w="4279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 (i.e. average </w:t>
            </w:r>
            <w:r>
              <w:rPr>
                <w:rFonts w:asciiTheme="minorHAnsi" w:hAnsiTheme="minorHAnsi"/>
                <w:sz w:val="24"/>
                <w:szCs w:val="24"/>
              </w:rPr>
              <w:t>between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-cluster SSE) for all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ind w:left="360" w:hanging="36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9576" w:type="dxa"/>
            <w:gridSpan w:val="3"/>
            <w:vAlign w:val="center"/>
          </w:tcPr>
          <w:p w:rsidR="00BB568F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:rsidR="00BB568F" w:rsidRPr="004D6439" w:rsidRDefault="00BB568F" w:rsidP="009036F0">
            <w:pPr>
              <w:pStyle w:val="NumberingExercise"/>
              <w:spacing w:before="0" w:after="0"/>
              <w:ind w:left="360" w:hanging="36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Cs w:val="22"/>
              </w:rPr>
              <w:t>Now rerun the script, this time with 15 clusters. Then answer the following questions:</w:t>
            </w: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average across all stores)? (write one or two sentences)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427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s for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4279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 for all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9576" w:type="dxa"/>
            <w:gridSpan w:val="3"/>
          </w:tcPr>
          <w:p w:rsidR="00BB568F" w:rsidRPr="004D6439" w:rsidRDefault="00BB568F" w:rsidP="009036F0">
            <w:pPr>
              <w:pStyle w:val="NumberingExercise"/>
              <w:spacing w:before="0" w:after="12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 versus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lastRenderedPageBreak/>
              <w:t>1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4279" w:type="dxa"/>
          </w:tcPr>
          <w:p w:rsidR="00BB568F" w:rsidRPr="000C7274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cohesion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:rsidTr="009036F0">
        <w:tc>
          <w:tcPr>
            <w:tcW w:w="648" w:type="dxa"/>
          </w:tcPr>
          <w:p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4279" w:type="dxa"/>
          </w:tcPr>
          <w:p w:rsidR="00BB568F" w:rsidRPr="000C7274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separation?</w:t>
            </w:r>
          </w:p>
        </w:tc>
        <w:tc>
          <w:tcPr>
            <w:tcW w:w="4649" w:type="dxa"/>
          </w:tcPr>
          <w:p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:rsidR="00844393" w:rsidRDefault="00844393">
      <w:bookmarkStart w:id="1" w:name="_GoBack"/>
      <w:bookmarkEnd w:id="0"/>
      <w:bookmarkEnd w:id="1"/>
    </w:p>
    <w:sectPr w:rsidR="00844393" w:rsidSect="00B666AC">
      <w:foot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E6E" w:rsidRDefault="00962E6E">
      <w:pPr>
        <w:spacing w:after="0" w:line="240" w:lineRule="auto"/>
      </w:pPr>
      <w:r>
        <w:separator/>
      </w:r>
    </w:p>
  </w:endnote>
  <w:endnote w:type="continuationSeparator" w:id="0">
    <w:p w:rsidR="00962E6E" w:rsidRDefault="00962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439" w:rsidRPr="004E1EAD" w:rsidRDefault="00C612DD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Pr="004E1EAD">
      <w:rPr>
        <w:rFonts w:asciiTheme="minorHAnsi" w:hAnsiTheme="minorHAnsi"/>
      </w:rPr>
      <w:fldChar w:fldCharType="begin"/>
    </w:r>
    <w:r w:rsidRPr="004E1EAD">
      <w:rPr>
        <w:rFonts w:asciiTheme="minorHAnsi" w:hAnsiTheme="minorHAnsi"/>
      </w:rPr>
      <w:instrText xml:space="preserve"> PAGE   \* MERGEFORMAT </w:instrText>
    </w:r>
    <w:r w:rsidRPr="004E1EAD">
      <w:rPr>
        <w:rFonts w:asciiTheme="minorHAnsi" w:hAnsiTheme="minorHAnsi"/>
      </w:rPr>
      <w:fldChar w:fldCharType="separate"/>
    </w:r>
    <w:r w:rsidR="00AC6AE2">
      <w:rPr>
        <w:rFonts w:asciiTheme="minorHAnsi" w:hAnsiTheme="minorHAnsi"/>
        <w:noProof/>
      </w:rPr>
      <w:t>1</w:t>
    </w:r>
    <w:r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E6E" w:rsidRDefault="00962E6E">
      <w:pPr>
        <w:spacing w:after="0" w:line="240" w:lineRule="auto"/>
      </w:pPr>
      <w:r>
        <w:separator/>
      </w:r>
    </w:p>
  </w:footnote>
  <w:footnote w:type="continuationSeparator" w:id="0">
    <w:p w:rsidR="00962E6E" w:rsidRDefault="00962E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jUwN7UwtDQxtjRX0lEKTi0uzszPAykwqgUAgtaZPSwAAAA="/>
  </w:docVars>
  <w:rsids>
    <w:rsidRoot w:val="00C612DD"/>
    <w:rsid w:val="002C71D9"/>
    <w:rsid w:val="00740A32"/>
    <w:rsid w:val="00767410"/>
    <w:rsid w:val="007D23C1"/>
    <w:rsid w:val="00844393"/>
    <w:rsid w:val="00962E6E"/>
    <w:rsid w:val="009867C6"/>
    <w:rsid w:val="00AC6AE2"/>
    <w:rsid w:val="00B666AC"/>
    <w:rsid w:val="00BB568F"/>
    <w:rsid w:val="00C612DD"/>
    <w:rsid w:val="00C945A9"/>
    <w:rsid w:val="00D8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8A74A"/>
  <w15:chartTrackingRefBased/>
  <w15:docId w15:val="{A94A422B-94C3-4374-A3B4-1D913C125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12DD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C612DD"/>
    <w:pPr>
      <w:spacing w:before="120" w:after="60" w:line="240" w:lineRule="auto"/>
    </w:pPr>
    <w:rPr>
      <w:rFonts w:ascii="Times New Roman" w:eastAsia="Times New Roman" w:hAnsi="Times New Roman" w:cs="Times New Roman"/>
      <w:kern w:val="16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612DD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12DD"/>
    <w:rPr>
      <w:rFonts w:ascii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B08CE-C30A-4C44-B963-BA9335AAC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Jing Gong</cp:lastModifiedBy>
  <cp:revision>7</cp:revision>
  <dcterms:created xsi:type="dcterms:W3CDTF">2017-04-17T19:18:00Z</dcterms:created>
  <dcterms:modified xsi:type="dcterms:W3CDTF">2018-04-07T00:39:00Z</dcterms:modified>
</cp:coreProperties>
</file>